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21C2F5" w14:textId="4FE372C7" w:rsidR="0007298C" w:rsidRPr="00FD65D6" w:rsidRDefault="0007298C" w:rsidP="00AE4A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 xml:space="preserve">TÍTULO </w:t>
      </w:r>
      <w:r w:rsidR="006C5A9A" w:rsidRPr="00FD65D6">
        <w:rPr>
          <w:rFonts w:ascii="Arial" w:hAnsi="Arial" w:cs="Arial"/>
          <w:b/>
          <w:sz w:val="24"/>
          <w:szCs w:val="24"/>
        </w:rPr>
        <w:t>(</w:t>
      </w:r>
      <w:r w:rsidRPr="00FD65D6">
        <w:rPr>
          <w:rFonts w:ascii="Arial" w:hAnsi="Arial" w:cs="Arial"/>
          <w:b/>
          <w:sz w:val="24"/>
          <w:szCs w:val="24"/>
        </w:rPr>
        <w:t>negrito, maiúscula, centralizado)</w:t>
      </w:r>
    </w:p>
    <w:p w14:paraId="2CE41DFD" w14:textId="062AA622" w:rsidR="00AE4AB3" w:rsidRPr="00FD65D6" w:rsidRDefault="00AE4AB3" w:rsidP="00AE4A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TÍTULO: subtítulo (se houver - separados por dois pontos – subtítulo com minúsculas)</w:t>
      </w:r>
    </w:p>
    <w:p w14:paraId="47411988" w14:textId="77777777" w:rsidR="0007298C" w:rsidRPr="00FD65D6" w:rsidRDefault="0007298C" w:rsidP="00AE4AB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7D4442" w14:textId="02BC87F4" w:rsidR="0007298C" w:rsidRPr="00FD65D6" w:rsidRDefault="0007298C" w:rsidP="00AE4AB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D65D6">
        <w:rPr>
          <w:rFonts w:ascii="Arial" w:hAnsi="Arial" w:cs="Arial"/>
          <w:b/>
          <w:sz w:val="20"/>
          <w:szCs w:val="20"/>
        </w:rPr>
        <w:t>Adriano C. Oliveira¹, Juliana C. Albani² (</w:t>
      </w:r>
      <w:r w:rsidR="00AE4AB3" w:rsidRPr="00FD65D6">
        <w:rPr>
          <w:rFonts w:ascii="Arial" w:hAnsi="Arial" w:cs="Arial"/>
          <w:b/>
          <w:sz w:val="20"/>
          <w:szCs w:val="20"/>
        </w:rPr>
        <w:t>Arial</w:t>
      </w:r>
      <w:r w:rsidRPr="00FD65D6">
        <w:rPr>
          <w:rFonts w:ascii="Arial" w:hAnsi="Arial" w:cs="Arial"/>
          <w:b/>
          <w:sz w:val="20"/>
          <w:szCs w:val="20"/>
        </w:rPr>
        <w:t xml:space="preserve"> 10)</w:t>
      </w:r>
    </w:p>
    <w:p w14:paraId="0BB06741" w14:textId="77777777" w:rsidR="0007298C" w:rsidRPr="00FD65D6" w:rsidRDefault="0007298C" w:rsidP="00AE4AB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D65D6">
        <w:rPr>
          <w:rFonts w:ascii="Arial" w:hAnsi="Arial" w:cs="Arial"/>
          <w:sz w:val="20"/>
          <w:szCs w:val="20"/>
        </w:rPr>
        <w:t>¹Titulação e instituição a que o autor está filiado, seguido do e-mail do autor correspondente.</w:t>
      </w:r>
    </w:p>
    <w:p w14:paraId="0975E2D6" w14:textId="77777777" w:rsidR="0007298C" w:rsidRPr="00FD65D6" w:rsidRDefault="0007298C" w:rsidP="00AE4AB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D65D6">
        <w:rPr>
          <w:rFonts w:ascii="Arial" w:hAnsi="Arial" w:cs="Arial"/>
          <w:sz w:val="20"/>
          <w:szCs w:val="20"/>
        </w:rPr>
        <w:t>²Titulação e instituição a que o autor está filiado.</w:t>
      </w:r>
    </w:p>
    <w:p w14:paraId="0A8BE464" w14:textId="77777777" w:rsidR="0007298C" w:rsidRPr="00FD65D6" w:rsidRDefault="0007298C" w:rsidP="00AE4AB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3C59018" w14:textId="63805E97" w:rsidR="0007298C" w:rsidRPr="00FD65D6" w:rsidRDefault="0007298C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RESUMO:</w:t>
      </w:r>
      <w:r w:rsidRPr="00FD65D6">
        <w:rPr>
          <w:rFonts w:ascii="Arial" w:hAnsi="Arial" w:cs="Arial"/>
          <w:sz w:val="24"/>
          <w:szCs w:val="24"/>
        </w:rPr>
        <w:t xml:space="preserve"> [O resumo deverá conter entre 300 e 500 palavras, apresentando o problema científico a ser solucionado e sua importância, expressando o objetivo, de forma coerente objetiva e clara. O material e métodos d</w:t>
      </w:r>
      <w:r w:rsidR="00AE4AB3" w:rsidRPr="00FD65D6">
        <w:rPr>
          <w:rFonts w:ascii="Arial" w:hAnsi="Arial" w:cs="Arial"/>
          <w:sz w:val="24"/>
          <w:szCs w:val="24"/>
        </w:rPr>
        <w:t xml:space="preserve">evem ser redigidos com detalhes, </w:t>
      </w:r>
      <w:r w:rsidRPr="00FD65D6">
        <w:rPr>
          <w:rFonts w:ascii="Arial" w:hAnsi="Arial" w:cs="Arial"/>
          <w:sz w:val="24"/>
          <w:szCs w:val="24"/>
        </w:rPr>
        <w:t>o suficiente para que o trabalho possa ser repetido por outros pesquisadores, evidenciando e referenciando a metodolo</w:t>
      </w:r>
      <w:bookmarkStart w:id="0" w:name="_GoBack"/>
      <w:bookmarkEnd w:id="0"/>
      <w:r w:rsidRPr="00FD65D6">
        <w:rPr>
          <w:rFonts w:ascii="Arial" w:hAnsi="Arial" w:cs="Arial"/>
          <w:sz w:val="24"/>
          <w:szCs w:val="24"/>
        </w:rPr>
        <w:t>gia empregada para a realização da pesquisa. Citações bibliográficas serão feitas de acordo com a NBR 10520 da ABNT, usando o sistema "autor-data". Todas as citações mencionadas no texto devem ser relacionadas na lista</w:t>
      </w:r>
      <w:r w:rsidR="00AE4AB3" w:rsidRPr="00FD65D6">
        <w:rPr>
          <w:rFonts w:ascii="Arial" w:hAnsi="Arial" w:cs="Arial"/>
          <w:sz w:val="24"/>
          <w:szCs w:val="24"/>
        </w:rPr>
        <w:t xml:space="preserve"> de Referências. Não é permitida</w:t>
      </w:r>
      <w:r w:rsidRPr="00FD65D6">
        <w:rPr>
          <w:rFonts w:ascii="Arial" w:hAnsi="Arial" w:cs="Arial"/>
          <w:sz w:val="24"/>
          <w:szCs w:val="24"/>
        </w:rPr>
        <w:t xml:space="preserve"> a citação de trabalhos não-publicados e comunicação pessoal. Os resultados devem ser preferencialmente discutidos e interpretados à luz da literatura. Toda pesquisa envolvendo seres humanos ou animais deve ter aprovação prévia do Comitê de Ética da instituição de origem. Nesses casos, o número do protocolo no Comitê de Ética deve ser mencionado no trabalho. As conclusões não devem ser vastas, sendo necessário apresentá-las com coerência aos objetivos propostos. Deve ser capaz de evidenciar a solução de seu problema por meio dos resultados obtidos].</w:t>
      </w:r>
    </w:p>
    <w:p w14:paraId="3D35B24D" w14:textId="77777777" w:rsidR="0007298C" w:rsidRPr="00FD65D6" w:rsidRDefault="0007298C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005F5AF" w14:textId="77777777" w:rsidR="0007298C" w:rsidRPr="00FD65D6" w:rsidRDefault="0007298C" w:rsidP="00AE4A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REFERÊNCIAS BIBLIOGRÁFICAS</w:t>
      </w:r>
    </w:p>
    <w:p w14:paraId="0FAF1FE1" w14:textId="42D59C6E" w:rsidR="0007298C" w:rsidRPr="00FD65D6" w:rsidRDefault="0007298C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sz w:val="24"/>
          <w:szCs w:val="24"/>
        </w:rPr>
        <w:t>[As referências serão feitas de acordo com a NBR 6023 da ABNT. Todas as citações mencionadas no texto devem ser relacionadas na lista</w:t>
      </w:r>
      <w:r w:rsidR="00AE4AB3" w:rsidRPr="00FD65D6">
        <w:rPr>
          <w:rFonts w:ascii="Arial" w:hAnsi="Arial" w:cs="Arial"/>
          <w:sz w:val="24"/>
          <w:szCs w:val="24"/>
        </w:rPr>
        <w:t xml:space="preserve"> de Referências. Não é permitida</w:t>
      </w:r>
      <w:r w:rsidRPr="00FD65D6">
        <w:rPr>
          <w:rFonts w:ascii="Arial" w:hAnsi="Arial" w:cs="Arial"/>
          <w:sz w:val="24"/>
          <w:szCs w:val="24"/>
        </w:rPr>
        <w:t xml:space="preserve"> a citação de trabalhos não-publicados e comunicação pessoal. Recomenda-se que 70% das referências tenham sido publicadas nos últimos 10 anos. Recomenda-se também que 50% das referências sejam de periódicos científicos. Devem ser digitadas</w:t>
      </w:r>
      <w:r w:rsidR="00AE4AB3" w:rsidRPr="00FD65D6">
        <w:rPr>
          <w:rFonts w:ascii="Arial" w:hAnsi="Arial" w:cs="Arial"/>
          <w:sz w:val="24"/>
          <w:szCs w:val="24"/>
        </w:rPr>
        <w:t xml:space="preserve"> em</w:t>
      </w:r>
      <w:r w:rsidRPr="00FD65D6">
        <w:rPr>
          <w:rFonts w:ascii="Arial" w:hAnsi="Arial" w:cs="Arial"/>
          <w:sz w:val="24"/>
          <w:szCs w:val="24"/>
        </w:rPr>
        <w:t xml:space="preserve"> espaço simples, justificadas e separadas uma da outra também por um espaço simples].</w:t>
      </w:r>
    </w:p>
    <w:p w14:paraId="4C66C464" w14:textId="77777777" w:rsidR="0007298C" w:rsidRPr="00FD65D6" w:rsidRDefault="0007298C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D891F60" w14:textId="77777777" w:rsidR="0007298C" w:rsidRPr="00FD65D6" w:rsidRDefault="0007298C" w:rsidP="00AE4A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AGRADECIMENTOS [OPCIONAL]</w:t>
      </w:r>
    </w:p>
    <w:p w14:paraId="308560B2" w14:textId="15C3F34D" w:rsidR="0007298C" w:rsidRPr="00FD65D6" w:rsidRDefault="0007298C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65D6">
        <w:rPr>
          <w:rFonts w:ascii="Arial" w:hAnsi="Arial" w:cs="Arial"/>
          <w:sz w:val="24"/>
          <w:szCs w:val="24"/>
        </w:rPr>
        <w:t>[Agradecimentos referentes à realização do trabalho (agências de fomento, instituições de pesquisa etc)].</w:t>
      </w:r>
    </w:p>
    <w:p w14:paraId="1959929D" w14:textId="77777777" w:rsidR="006C5A9A" w:rsidRPr="00FD65D6" w:rsidRDefault="006C5A9A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DCD429" w14:textId="1C5A4902" w:rsidR="006C5A9A" w:rsidRPr="00FD65D6" w:rsidRDefault="006C5A9A" w:rsidP="006C5A9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65D6">
        <w:rPr>
          <w:rFonts w:ascii="Arial" w:hAnsi="Arial" w:cs="Arial"/>
          <w:b/>
          <w:sz w:val="24"/>
          <w:szCs w:val="24"/>
        </w:rPr>
        <w:t>(Margens: esq. e sup. – 3 cm; dir. e inf. - 2 cm. Fonte Arial 12 em todo o texto - exceto nos autores - espaçamento simples – ilustrações, tabelas e equações devem seguir a NBR 6022/2018).</w:t>
      </w:r>
    </w:p>
    <w:p w14:paraId="19169D86" w14:textId="77777777" w:rsidR="006C5A9A" w:rsidRPr="00FD65D6" w:rsidRDefault="006C5A9A" w:rsidP="00AE4A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6C5A9A" w:rsidRPr="00FD65D6" w:rsidSect="00EF17C5">
      <w:headerReference w:type="default" r:id="rId7"/>
      <w:pgSz w:w="11906" w:h="16838" w:code="9"/>
      <w:pgMar w:top="3132" w:right="1701" w:bottom="1134" w:left="170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D61549" w14:textId="77777777" w:rsidR="00262DE8" w:rsidRDefault="00262DE8" w:rsidP="00F27C24">
      <w:pPr>
        <w:spacing w:after="0" w:line="240" w:lineRule="auto"/>
      </w:pPr>
      <w:r>
        <w:separator/>
      </w:r>
    </w:p>
  </w:endnote>
  <w:endnote w:type="continuationSeparator" w:id="0">
    <w:p w14:paraId="50689F82" w14:textId="77777777" w:rsidR="00262DE8" w:rsidRDefault="00262DE8" w:rsidP="00F2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B19AE2" w14:textId="77777777" w:rsidR="00262DE8" w:rsidRDefault="00262DE8" w:rsidP="00F27C24">
      <w:pPr>
        <w:spacing w:after="0" w:line="240" w:lineRule="auto"/>
      </w:pPr>
      <w:r>
        <w:separator/>
      </w:r>
    </w:p>
  </w:footnote>
  <w:footnote w:type="continuationSeparator" w:id="0">
    <w:p w14:paraId="13943E71" w14:textId="77777777" w:rsidR="00262DE8" w:rsidRDefault="00262DE8" w:rsidP="00F2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9388" w:type="dxa"/>
      <w:tblInd w:w="-4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31"/>
      <w:gridCol w:w="977"/>
      <w:gridCol w:w="4280"/>
    </w:tblGrid>
    <w:tr w:rsidR="002810E1" w14:paraId="534585AF" w14:textId="77777777" w:rsidTr="003C144F">
      <w:trPr>
        <w:trHeight w:val="1690"/>
      </w:trPr>
      <w:tc>
        <w:tcPr>
          <w:tcW w:w="4131" w:type="dxa"/>
        </w:tcPr>
        <w:p w14:paraId="067E5FB2" w14:textId="77777777" w:rsidR="002810E1" w:rsidRDefault="002810E1" w:rsidP="002810E1"/>
        <w:p w14:paraId="3929EC35" w14:textId="77777777" w:rsidR="002810E1" w:rsidRDefault="002810E1" w:rsidP="002810E1">
          <w:r w:rsidRPr="00017661">
            <w:rPr>
              <w:noProof/>
              <w:lang w:eastAsia="pt-BR"/>
            </w:rPr>
            <w:drawing>
              <wp:inline distT="0" distB="0" distL="0" distR="0" wp14:anchorId="2D267280" wp14:editId="37036FDE">
                <wp:extent cx="2486025" cy="1316673"/>
                <wp:effectExtent l="0" t="0" r="0" b="0"/>
                <wp:docPr id="1514673303" name="Imagem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52A40A-5B25-8F97-6496-29C7F6468397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m 3">
                          <a:extLst>
                            <a:ext uri="{FF2B5EF4-FFF2-40B4-BE49-F238E27FC236}">
                              <a16:creationId xmlns:a16="http://schemas.microsoft.com/office/drawing/2014/main" id="{9152A40A-5B25-8F97-6496-29C7F646839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14686" r="12529" b="72367"/>
                        <a:stretch/>
                      </pic:blipFill>
                      <pic:spPr>
                        <a:xfrm>
                          <a:off x="0" y="0"/>
                          <a:ext cx="2496227" cy="13220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77" w:type="dxa"/>
        </w:tcPr>
        <w:p w14:paraId="18577E1B" w14:textId="77777777" w:rsidR="002810E1" w:rsidRDefault="002810E1" w:rsidP="002810E1">
          <w:pPr>
            <w:tabs>
              <w:tab w:val="left" w:pos="672"/>
            </w:tabs>
            <w:rPr>
              <w:rFonts w:ascii="Times New Roman" w:hAnsi="Times New Roman" w:cs="Times New Roman"/>
              <w:sz w:val="32"/>
              <w:szCs w:val="32"/>
            </w:rPr>
          </w:pPr>
          <w:r>
            <w:rPr>
              <w:rFonts w:ascii="Times New Roman" w:hAnsi="Times New Roman" w:cs="Times New Roman"/>
              <w:sz w:val="32"/>
              <w:szCs w:val="32"/>
            </w:rPr>
            <w:tab/>
          </w:r>
        </w:p>
        <w:p w14:paraId="6F8D84E8" w14:textId="77777777" w:rsidR="002810E1" w:rsidRPr="00244C6D" w:rsidRDefault="002810E1" w:rsidP="002810E1">
          <w:pPr>
            <w:jc w:val="center"/>
            <w:rPr>
              <w:rFonts w:ascii="Times New Roman" w:hAnsi="Times New Roman" w:cs="Times New Roman"/>
              <w:sz w:val="16"/>
              <w:szCs w:val="16"/>
            </w:rPr>
          </w:pPr>
        </w:p>
        <w:p w14:paraId="2330B3D7" w14:textId="77777777" w:rsidR="002810E1" w:rsidRDefault="002810E1" w:rsidP="002810E1">
          <w:pPr>
            <w:jc w:val="center"/>
            <w:rPr>
              <w:rFonts w:ascii="Times New Roman" w:hAnsi="Times New Roman" w:cs="Times New Roman"/>
              <w:sz w:val="26"/>
              <w:szCs w:val="26"/>
            </w:rPr>
          </w:pPr>
        </w:p>
        <w:p w14:paraId="1E7006D0" w14:textId="77777777" w:rsidR="002810E1" w:rsidRDefault="002810E1" w:rsidP="002810E1">
          <w:pPr>
            <w:jc w:val="center"/>
            <w:rPr>
              <w:rFonts w:ascii="Times New Roman" w:hAnsi="Times New Roman" w:cs="Times New Roman"/>
              <w:sz w:val="26"/>
              <w:szCs w:val="26"/>
            </w:rPr>
          </w:pPr>
        </w:p>
        <w:p w14:paraId="4AC22CE2" w14:textId="77777777" w:rsidR="002810E1" w:rsidRPr="00244C6D" w:rsidRDefault="002810E1" w:rsidP="002810E1">
          <w:pPr>
            <w:ind w:left="708"/>
            <w:jc w:val="both"/>
            <w:rPr>
              <w:sz w:val="32"/>
              <w:szCs w:val="32"/>
            </w:rPr>
          </w:pPr>
        </w:p>
        <w:p w14:paraId="1640B358" w14:textId="77777777" w:rsidR="002810E1" w:rsidRDefault="002810E1" w:rsidP="002810E1">
          <w:pPr>
            <w:jc w:val="center"/>
          </w:pPr>
          <w:r>
            <w:rPr>
              <w:rFonts w:ascii="Arial" w:hAnsi="Arial" w:cs="Arial"/>
              <w:b/>
              <w:noProof/>
              <w:szCs w:val="20"/>
              <w:lang w:eastAsia="pt-B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9E7698C" wp14:editId="3041BD05">
                    <wp:simplePos x="0" y="0"/>
                    <wp:positionH relativeFrom="column">
                      <wp:posOffset>511175</wp:posOffset>
                    </wp:positionH>
                    <wp:positionV relativeFrom="paragraph">
                      <wp:posOffset>117475</wp:posOffset>
                    </wp:positionV>
                    <wp:extent cx="2533650" cy="297180"/>
                    <wp:effectExtent l="0" t="0" r="0" b="7620"/>
                    <wp:wrapNone/>
                    <wp:docPr id="4" name="Caixa de texto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33650" cy="2971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7AC257" w14:textId="75ABF65B" w:rsidR="002810E1" w:rsidRPr="00FD2565" w:rsidRDefault="002810E1" w:rsidP="002810E1">
                                <w:pPr>
                                  <w:spacing w:after="0"/>
                                  <w:jc w:val="right"/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27</w:t>
                                </w:r>
                                <w:r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/</w:t>
                                </w: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05</w:t>
                                </w:r>
                                <w:r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E06A86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a</w:t>
                                </w:r>
                                <w:r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29</w:t>
                                </w:r>
                                <w:r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/</w:t>
                                </w:r>
                                <w:r w:rsidR="00E06A86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05</w:t>
                                </w:r>
                                <w:r w:rsidRPr="00FD2565"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/202</w:t>
                                </w:r>
                                <w:r>
                                  <w:rPr>
                                    <w:rFonts w:ascii="Gill Sans MT Condensed" w:hAnsi="Gill Sans MT Condensed"/>
                                    <w:color w:val="006600"/>
                                    <w:sz w:val="32"/>
                                    <w:szCs w:val="3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9E7698C" id="_x0000_t202" coordsize="21600,21600" o:spt="202" path="m,l,21600r21600,l21600,xe">
                    <v:stroke joinstyle="miter"/>
                    <v:path gradientshapeok="t" o:connecttype="rect"/>
                  </v:shapetype>
                  <v:shape id="Caixa de texto 4" o:spid="_x0000_s1026" type="#_x0000_t202" style="position:absolute;left:0;text-align:left;margin-left:40.25pt;margin-top:9.25pt;width:199.5pt;height:2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" fillcolor="white [3201]" stroked="f" strokeweight=".5pt">
                    <v:textbox>
                      <w:txbxContent>
                        <w:p w14:paraId="3E7AC257" w14:textId="75ABF65B" w:rsidR="002810E1" w:rsidRPr="00FD2565" w:rsidRDefault="002810E1" w:rsidP="002810E1">
                          <w:pPr>
                            <w:spacing w:after="0"/>
                            <w:jc w:val="right"/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27</w:t>
                          </w:r>
                          <w:r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/</w:t>
                          </w: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05</w:t>
                          </w:r>
                          <w:r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 xml:space="preserve"> </w:t>
                          </w:r>
                          <w:r w:rsidR="00E06A86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a</w:t>
                          </w:r>
                          <w:r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29</w:t>
                          </w:r>
                          <w:r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/</w:t>
                          </w:r>
                          <w:r w:rsidR="00E06A86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05</w:t>
                          </w:r>
                          <w:r w:rsidRPr="00FD2565"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/202</w:t>
                          </w:r>
                          <w:r>
                            <w:rPr>
                              <w:rFonts w:ascii="Gill Sans MT Condensed" w:hAnsi="Gill Sans MT Condensed"/>
                              <w:color w:val="006600"/>
                              <w:sz w:val="32"/>
                              <w:szCs w:val="32"/>
                            </w:rPr>
                            <w:t>4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4B2CF742" w14:textId="77777777" w:rsidR="002810E1" w:rsidRDefault="002810E1" w:rsidP="002810E1">
          <w:pPr>
            <w:jc w:val="center"/>
          </w:pPr>
        </w:p>
      </w:tc>
      <w:tc>
        <w:tcPr>
          <w:tcW w:w="4280" w:type="dxa"/>
        </w:tcPr>
        <w:p w14:paraId="171672F9" w14:textId="77777777" w:rsidR="002810E1" w:rsidRDefault="002810E1" w:rsidP="002810E1">
          <w:r>
            <w:rPr>
              <w:noProof/>
              <w:lang w:eastAsia="pt-BR"/>
            </w:rPr>
            <w:drawing>
              <wp:anchor distT="0" distB="0" distL="114300" distR="114300" simplePos="0" relativeHeight="251660288" behindDoc="0" locked="0" layoutInCell="1" allowOverlap="1" wp14:anchorId="7F71189B" wp14:editId="62F018D5">
                <wp:simplePos x="0" y="0"/>
                <wp:positionH relativeFrom="column">
                  <wp:posOffset>1026160</wp:posOffset>
                </wp:positionH>
                <wp:positionV relativeFrom="paragraph">
                  <wp:posOffset>276860</wp:posOffset>
                </wp:positionV>
                <wp:extent cx="1489030" cy="738505"/>
                <wp:effectExtent l="0" t="0" r="0" b="4445"/>
                <wp:wrapNone/>
                <wp:docPr id="77" name="Imagem 7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 2020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885" b="6774"/>
                        <a:stretch/>
                      </pic:blipFill>
                      <pic:spPr bwMode="auto">
                        <a:xfrm>
                          <a:off x="0" y="0"/>
                          <a:ext cx="1489030" cy="7385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56243F14" w14:textId="10BEB8A7" w:rsidR="004F69E0" w:rsidRPr="000930AE" w:rsidRDefault="004F69E0" w:rsidP="00140FD3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K2sDS2NDM0NTVV0lEKTi0uzszPAykwqQUAhEr4VSwAAAA="/>
  </w:docVars>
  <w:rsids>
    <w:rsidRoot w:val="00DB6962"/>
    <w:rsid w:val="00066B4C"/>
    <w:rsid w:val="0007298C"/>
    <w:rsid w:val="0008362C"/>
    <w:rsid w:val="0009063E"/>
    <w:rsid w:val="000930AE"/>
    <w:rsid w:val="00140FD3"/>
    <w:rsid w:val="001F238E"/>
    <w:rsid w:val="00221D48"/>
    <w:rsid w:val="00257B6A"/>
    <w:rsid w:val="00262DE8"/>
    <w:rsid w:val="002810E1"/>
    <w:rsid w:val="003342CC"/>
    <w:rsid w:val="0034256D"/>
    <w:rsid w:val="003C3809"/>
    <w:rsid w:val="003E1D39"/>
    <w:rsid w:val="004E1F9B"/>
    <w:rsid w:val="004F69E0"/>
    <w:rsid w:val="00505D35"/>
    <w:rsid w:val="00543C79"/>
    <w:rsid w:val="00545FCE"/>
    <w:rsid w:val="005620D2"/>
    <w:rsid w:val="0059091A"/>
    <w:rsid w:val="005C4E9D"/>
    <w:rsid w:val="005D1E21"/>
    <w:rsid w:val="006401F8"/>
    <w:rsid w:val="00643916"/>
    <w:rsid w:val="00651859"/>
    <w:rsid w:val="00660625"/>
    <w:rsid w:val="006B6E1A"/>
    <w:rsid w:val="006C5A9A"/>
    <w:rsid w:val="006D06DA"/>
    <w:rsid w:val="006D0B69"/>
    <w:rsid w:val="00764CED"/>
    <w:rsid w:val="0079553D"/>
    <w:rsid w:val="007B1844"/>
    <w:rsid w:val="007D36B7"/>
    <w:rsid w:val="007F18F2"/>
    <w:rsid w:val="0088177B"/>
    <w:rsid w:val="00884E13"/>
    <w:rsid w:val="008934EB"/>
    <w:rsid w:val="008C3717"/>
    <w:rsid w:val="00923F2C"/>
    <w:rsid w:val="00986C59"/>
    <w:rsid w:val="009A438F"/>
    <w:rsid w:val="00A03939"/>
    <w:rsid w:val="00AB604D"/>
    <w:rsid w:val="00AE4AB3"/>
    <w:rsid w:val="00AE616F"/>
    <w:rsid w:val="00B067B2"/>
    <w:rsid w:val="00B81390"/>
    <w:rsid w:val="00BA6E79"/>
    <w:rsid w:val="00BD2287"/>
    <w:rsid w:val="00BD2541"/>
    <w:rsid w:val="00BF15C4"/>
    <w:rsid w:val="00C75C01"/>
    <w:rsid w:val="00D80941"/>
    <w:rsid w:val="00D809EC"/>
    <w:rsid w:val="00DB6962"/>
    <w:rsid w:val="00E06A86"/>
    <w:rsid w:val="00E55A23"/>
    <w:rsid w:val="00E6144D"/>
    <w:rsid w:val="00EF17C5"/>
    <w:rsid w:val="00F03C84"/>
    <w:rsid w:val="00F27C24"/>
    <w:rsid w:val="00F65796"/>
    <w:rsid w:val="00F94280"/>
    <w:rsid w:val="00FC4CEB"/>
    <w:rsid w:val="00FD65D6"/>
    <w:rsid w:val="00FE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188FE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77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C24"/>
  </w:style>
  <w:style w:type="paragraph" w:styleId="Rodap">
    <w:name w:val="footer"/>
    <w:basedOn w:val="Normal"/>
    <w:link w:val="Rodap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C24"/>
  </w:style>
  <w:style w:type="paragraph" w:styleId="Textodebalo">
    <w:name w:val="Balloon Text"/>
    <w:basedOn w:val="Normal"/>
    <w:link w:val="TextodebaloChar"/>
    <w:uiPriority w:val="99"/>
    <w:semiHidden/>
    <w:unhideWhenUsed/>
    <w:rsid w:val="00D809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809EC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8934E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6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683D46-DFF1-4676-A461-763B50E2A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o Denadai</dc:creator>
  <cp:lastModifiedBy>Cliente</cp:lastModifiedBy>
  <cp:revision>9</cp:revision>
  <dcterms:created xsi:type="dcterms:W3CDTF">2022-03-10T13:38:00Z</dcterms:created>
  <dcterms:modified xsi:type="dcterms:W3CDTF">2024-04-15T14:22:00Z</dcterms:modified>
</cp:coreProperties>
</file>